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88.png" ContentType="image/png"/>
  <Override PartName="/word/media/rId55.svg" ContentType="image/svg+xml"/>
  <Override PartName="/word/media/rId138.png" ContentType="image/png"/>
  <Override PartName="/word/media/rId142.png" ContentType="image/png"/>
  <Override PartName="/word/media/rId219.png" ContentType="image/png"/>
  <Override PartName="/word/media/rId19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4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  <w:r>
        <w:t xml:space="preserve"> </w:t>
      </w:r>
      <w:r>
        <w:t xml:space="preserve">Ein Kapitel zur IT-Basis-Infrastruktur (Netzwerke, Netzdienste, Server, Storage, Backup u.ä.) ist in Planung, die entsprechenden Themen werden später dort behandelt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3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Basisinfrastruktur für Hard- und Software: Infrastruktur Netze/Hardware, Netzdienste, Server, Basis-Software, Storage, Backup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und des Lebenszyklus von</w:t>
      </w:r>
      <w:r>
        <w:t xml:space="preserve"> </w:t>
      </w:r>
      <w:hyperlink w:anchor="Lebenszyklen-von-IT--Systemen">
        <w:r>
          <w:rPr>
            <w:rStyle w:val="Hyperlink"/>
          </w:rPr>
          <w:t xml:space="preserve">IT-Systemen</w:t>
        </w:r>
      </w:hyperlink>
      <w:r>
        <w:t xml:space="preserve"> </w:t>
      </w:r>
      <w:r>
        <w:t xml:space="preserve">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2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9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9"/>
    <w:bookmarkStart w:id="90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90"/>
    <w:bookmarkStart w:id="91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91"/>
    <w:bookmarkEnd w:id="92"/>
    <w:bookmarkEnd w:id="93"/>
    <w:bookmarkEnd w:id="94"/>
    <w:bookmarkStart w:id="137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101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00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6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media/missing.svg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9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100"/>
    <w:bookmarkEnd w:id="101"/>
    <w:bookmarkStart w:id="136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9" w:name="bedarfsermittlung"/>
    <w:p>
      <w:pPr>
        <w:pStyle w:val="Heading3"/>
      </w:pPr>
      <w:r>
        <w:t xml:space="preserve">Bedarfsermittlung</w:t>
      </w:r>
    </w:p>
    <w:bookmarkStart w:id="102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2"/>
    <w:bookmarkStart w:id="108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media/missing.svg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7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8"/>
    <w:bookmarkEnd w:id="109"/>
    <w:bookmarkStart w:id="114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10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10"/>
    <w:bookmarkStart w:id="111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11"/>
    <w:bookmarkStart w:id="113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2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3"/>
    <w:bookmarkEnd w:id="114"/>
    <w:bookmarkStart w:id="126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8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media/missing.svg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7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8"/>
    <w:bookmarkStart w:id="122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issing.svg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21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2"/>
    <w:bookmarkStart w:id="125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3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5"/>
    <w:bookmarkEnd w:id="126"/>
    <w:bookmarkStart w:id="135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7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8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media/missing.svg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2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31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2"/>
    <w:bookmarkStart w:id="133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3"/>
    <w:bookmarkStart w:id="134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4"/>
    <w:bookmarkEnd w:id="135"/>
    <w:bookmarkEnd w:id="136"/>
    <w:bookmarkEnd w:id="137"/>
    <w:bookmarkStart w:id="26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4" w:name="übersicht"/>
    <w:p>
      <w:pPr>
        <w:pStyle w:val="Heading2"/>
      </w:pPr>
      <w:r>
        <w:t xml:space="preserve">Übersicht</w:t>
      </w:r>
    </w:p>
    <w:bookmarkStart w:id="148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8"/>
    <w:bookmarkStart w:id="155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50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9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50"/>
    <w:bookmarkStart w:id="151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51"/>
    <w:bookmarkStart w:id="152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2"/>
    <w:bookmarkStart w:id="154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3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4"/>
    <w:bookmarkEnd w:id="155"/>
    <w:bookmarkStart w:id="158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6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7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8"/>
    <w:bookmarkStart w:id="166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9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60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61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2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3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4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5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6"/>
    <w:bookmarkStart w:id="169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7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9"/>
    <w:bookmarkStart w:id="17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70"/>
    <w:bookmarkStart w:id="17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71"/>
    <w:bookmarkStart w:id="17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3"/>
    <w:bookmarkEnd w:id="174"/>
    <w:bookmarkStart w:id="17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5"/>
    <w:bookmarkEnd w:id="176"/>
    <w:bookmarkStart w:id="18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7"/>
    <w:bookmarkStart w:id="17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8"/>
    <w:bookmarkStart w:id="18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8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81"/>
    <w:bookmarkStart w:id="18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3"/>
    <w:bookmarkStart w:id="18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4"/>
    <w:bookmarkEnd w:id="185"/>
    <w:bookmarkStart w:id="195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6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7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7"/>
    <w:bookmarkStart w:id="193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91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2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3"/>
    <w:bookmarkStart w:id="194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4"/>
    <w:bookmarkEnd w:id="195"/>
    <w:bookmarkStart w:id="23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anonymous-1"/>
          <w:p>
            <w:pPr>
              <w:jc w:val="center"/>
            </w:pPr>
            <w:hyperlink r:id="rId199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200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01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01"/>
    <w:bookmarkStart w:id="202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2"/>
    <w:bookmarkStart w:id="203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3"/>
    <w:bookmarkStart w:id="204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4"/>
    <w:bookmarkStart w:id="205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5"/>
    <w:bookmarkStart w:id="206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6"/>
    <w:bookmarkStart w:id="207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7"/>
    <w:bookmarkStart w:id="216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8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9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11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11"/>
    <w:bookmarkStart w:id="212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2"/>
    <w:bookmarkStart w:id="213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3"/>
    <w:bookmarkStart w:id="214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4"/>
    <w:bookmarkStart w:id="215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5"/>
    <w:bookmarkEnd w:id="216"/>
    <w:bookmarkStart w:id="225" w:name="systemintegration-über-schnittstellen"/>
    <w:p>
      <w:pPr>
        <w:pStyle w:val="Heading3"/>
      </w:pPr>
      <w:r>
        <w:t xml:space="preserve">Systemintegration über Schnittstellen</w:t>
      </w:r>
    </w:p>
    <w:bookmarkStart w:id="224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7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8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2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2"/>
          <w:bookmarkStart w:id="223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3"/>
    <w:bookmarkEnd w:id="224"/>
    <w:bookmarkEnd w:id="225"/>
    <w:bookmarkStart w:id="23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30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6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8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9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9"/>
    <w:bookmarkEnd w:id="230"/>
    <w:bookmarkStart w:id="231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1"/>
    <w:bookmarkStart w:id="232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2"/>
    <w:bookmarkStart w:id="23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4"/>
    <w:bookmarkStart w:id="23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5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6"/>
    <w:bookmarkEnd w:id="237"/>
    <w:bookmarkEnd w:id="238"/>
    <w:bookmarkStart w:id="257" w:name="technischer-betrieb"/>
    <w:p>
      <w:pPr>
        <w:pStyle w:val="Heading2"/>
      </w:pPr>
      <w:r>
        <w:t xml:space="preserve">Technischer Betrieb</w:t>
      </w:r>
    </w:p>
    <w:bookmarkStart w:id="242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9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9"/>
    <w:bookmarkStart w:id="240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40"/>
    <w:bookmarkStart w:id="241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1"/>
    <w:bookmarkEnd w:id="242"/>
    <w:bookmarkStart w:id="243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3"/>
    <w:bookmarkStart w:id="244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4"/>
    <w:bookmarkStart w:id="245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5"/>
    <w:bookmarkStart w:id="250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8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6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7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8"/>
    <w:bookmarkStart w:id="249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9"/>
    <w:bookmarkEnd w:id="250"/>
    <w:bookmarkStart w:id="251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1"/>
    <w:bookmarkStart w:id="252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2"/>
    <w:bookmarkStart w:id="253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8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3"/>
    <w:bookmarkStart w:id="256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5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6"/>
    <w:bookmarkEnd w:id="257"/>
    <w:bookmarkStart w:id="260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60"/>
    <w:bookmarkEnd w:id="261"/>
    <w:bookmarkStart w:id="277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2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6" w:name="refs"/>
    <w:bookmarkStart w:id="26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4"/>
    <w:bookmarkStart w:id="266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5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6"/>
    <w:bookmarkStart w:id="267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7"/>
    <w:bookmarkStart w:id="269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8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9"/>
    <w:bookmarkStart w:id="271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70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1"/>
    <w:bookmarkStart w:id="27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2"/>
    <w:bookmarkStart w:id="273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3"/>
    <w:bookmarkStart w:id="275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4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5"/>
    <w:bookmarkEnd w:id="276"/>
    <w:bookmarkEnd w:id="277"/>
    <w:bookmarkStart w:id="294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8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9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80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1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2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3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4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5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6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7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8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9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90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1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2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3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4"/>
    <w:bookmarkStart w:id="295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5"/>
    <w:bookmarkStart w:id="300" w:name="styleguide"/>
    <w:p>
      <w:pPr>
        <w:pStyle w:val="Heading1"/>
      </w:pPr>
      <w:r>
        <w:t xml:space="preserve">Styleguide</w:t>
      </w:r>
    </w:p>
    <w:bookmarkStart w:id="296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6"/>
    <w:bookmarkStart w:id="297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7"/>
    <w:bookmarkStart w:id="299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8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9"/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88" Target="media/rId188.png" /><Relationship Type="http://schemas.openxmlformats.org/officeDocument/2006/relationships/image" Id="rId55" Target="media/rId55.sv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19" Target="media/rId219.png" /><Relationship Type="http://schemas.openxmlformats.org/officeDocument/2006/relationships/image" Id="rId196" Target="media/rId196.shtml" /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59:31Z</dcterms:created>
  <dcterms:modified xsi:type="dcterms:W3CDTF">2022-05-16T15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